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16E" w:rsidRPr="0070616E" w:rsidRDefault="0070616E" w:rsidP="0070616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Xarici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onorlar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ərəfindən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bookmarkStart w:id="0" w:name="_GoBack"/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ərazisində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rantların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verilməsi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oseduru</w:t>
      </w:r>
      <w:bookmarkEnd w:id="0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nda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“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bir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əncərə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”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insipinin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ətbiqi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aqqında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 </w:t>
      </w:r>
    </w:p>
    <w:p w:rsidR="0070616E" w:rsidRPr="0070616E" w:rsidRDefault="0070616E" w:rsidP="0070616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70616E" w:rsidRPr="0070616E" w:rsidRDefault="0070616E" w:rsidP="0070616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spublikası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ezidentinin</w:t>
      </w:r>
      <w:proofErr w:type="spellEnd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ərmanı</w:t>
      </w:r>
      <w:proofErr w:type="spellEnd"/>
    </w:p>
    <w:p w:rsidR="0070616E" w:rsidRPr="0070616E" w:rsidRDefault="0070616E" w:rsidP="0070616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Son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llə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rzin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d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cəmiyyət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sisatların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əstəyin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onlar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fəaliyyətin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şəffaflığ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esabatlılığ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rtırılmas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l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rdıcıl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dbirlə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keçirilmişdir.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əticə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ölkə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eyri-hökumə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şkilatlar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güclənmiş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cəmiyyə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üçü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həmiyyə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əsb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də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oqramlar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hazırlanmasında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keçirilməsində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onlar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olu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xeyl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rtmışdı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. 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d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cəmiyyət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sisatlar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fəaliyyətin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əstəkləmək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xaric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onorla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rəfində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razisin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rantlar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erilməs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osedurunu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sanlaşdırılmasın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sahə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şəffaflığ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yrıl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aliyy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saitlərin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qsədyönlü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stiqamətləndirilməsin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tmək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l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onstitusiy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09-cu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addəsin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2-ci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əndin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əhbə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utaraq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ərar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lıram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1. 2017-ci </w:t>
      </w:r>
      <w:proofErr w:type="spellStart"/>
      <w:proofErr w:type="gram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yanvar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-dən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xaric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onorla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rəfində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razisin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rantlar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erilməs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osedurund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i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əncər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insip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tbiq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dils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Xaric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onorla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rəfində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razisin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rantlar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erilməs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osedurund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i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əncər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insip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laqələndiric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orqan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səlahiyyətlərin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eçirilməs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ommersiy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urumların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ünasibət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İqtisadiyya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n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in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urumlar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ünasibət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Dini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urumlarl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İş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omitəsin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igə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eyri-kommersiy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urumların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fizik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şəxslər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ünasibət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dliyy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n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əval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olunsu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abinet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1. </w:t>
      </w:r>
      <w:proofErr w:type="spellStart"/>
      <w:proofErr w:type="gram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qrantın</w:t>
      </w:r>
      <w:proofErr w:type="spellEnd"/>
      <w:proofErr w:type="gram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aliyyə-iqtisad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qsədəmüvafiqliyin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ai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əy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l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dilməs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osedurunu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sadələşdirilməsin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o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cümlədə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onu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əm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xaric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donor,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əm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ipiyent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üraciət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sasınd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eçirilməsin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2.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Fərman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uyğunlaşdırılmasın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ai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kliflərin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k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y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üddətin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qdim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 xml:space="preserve">3.3.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abinetin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ormativ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Fərman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uyğunlaşdırılmasın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k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y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üddətin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dib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luma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ers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4. </w:t>
      </w:r>
      <w:proofErr w:type="spellStart"/>
      <w:proofErr w:type="gram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rkəzi</w:t>
      </w:r>
      <w:proofErr w:type="spellEnd"/>
      <w:proofErr w:type="gram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cr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akimiyyət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orqanlar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ormativ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Fərman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uyğunlaşdırılmasın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əzarət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saxlas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unu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cras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arə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eş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y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üddətind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luma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ers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5. </w:t>
      </w:r>
      <w:proofErr w:type="spellStart"/>
      <w:proofErr w:type="gram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proofErr w:type="gram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Fərmand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rəl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gələ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digə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sələlər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əll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4.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dliyy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rkəz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cr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akimiyyət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orqanlar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ormativ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ormativ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xarakterl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Fərmana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uyğunlaşdırılmasın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edib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Kabinetinə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məlumat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versi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İlham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Əliyev</w:t>
      </w:r>
      <w:proofErr w:type="spellEnd"/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</w:t>
      </w:r>
      <w:proofErr w:type="spellEnd"/>
    </w:p>
    <w:p w:rsidR="0070616E" w:rsidRPr="0070616E" w:rsidRDefault="0070616E" w:rsidP="007061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Bakı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şəhəri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21 </w:t>
      </w:r>
      <w:proofErr w:type="spell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oktyabr</w:t>
      </w:r>
      <w:proofErr w:type="spell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70616E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6A567F" w:rsidRDefault="006A567F"/>
    <w:sectPr w:rsidR="006A567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yMLE0NjAzMzI2tDBS0lEKTi0uzszPAykwrAUAMPCziiwAAAA="/>
  </w:docVars>
  <w:rsids>
    <w:rsidRoot w:val="0070616E"/>
    <w:rsid w:val="006A567F"/>
    <w:rsid w:val="00706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012D6C1-AD1D-4F5B-840A-62AB52831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0616E"/>
    <w:rPr>
      <w:b/>
      <w:bCs/>
    </w:rPr>
  </w:style>
  <w:style w:type="character" w:customStyle="1" w:styleId="apple-converted-space">
    <w:name w:val="apple-converted-space"/>
    <w:basedOn w:val="DefaultParagraphFont"/>
    <w:rsid w:val="0070616E"/>
  </w:style>
  <w:style w:type="paragraph" w:styleId="NormalWeb">
    <w:name w:val="Normal (Web)"/>
    <w:basedOn w:val="Normal"/>
    <w:uiPriority w:val="99"/>
    <w:semiHidden/>
    <w:unhideWhenUsed/>
    <w:rsid w:val="007061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64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8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4</Words>
  <Characters>2474</Characters>
  <Application>Microsoft Office Word</Application>
  <DocSecurity>0</DocSecurity>
  <Lines>20</Lines>
  <Paragraphs>5</Paragraphs>
  <ScaleCrop>false</ScaleCrop>
  <Company/>
  <LinksUpToDate>false</LinksUpToDate>
  <CharactersWithSpaces>2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l gachayev</dc:creator>
  <cp:keywords/>
  <dc:description/>
  <cp:lastModifiedBy>ramil gachayev</cp:lastModifiedBy>
  <cp:revision>1</cp:revision>
  <dcterms:created xsi:type="dcterms:W3CDTF">2016-10-30T07:08:00Z</dcterms:created>
  <dcterms:modified xsi:type="dcterms:W3CDTF">2016-10-30T07:09:00Z</dcterms:modified>
</cp:coreProperties>
</file>